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FAF0F" w14:textId="256B2DF2" w:rsidR="00077947" w:rsidRPr="00520477" w:rsidRDefault="00077947" w:rsidP="00077947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>H</w:t>
      </w:r>
      <w:r w:rsidRPr="0007794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>ow your systems are performing for the real world?</w:t>
      </w:r>
    </w:p>
    <w:p w14:paraId="1BCE5C15" w14:textId="56AF49D3" w:rsidR="00077947" w:rsidRPr="00520477" w:rsidRDefault="00077947" w:rsidP="00077947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</w:pPr>
    </w:p>
    <w:p w14:paraId="1DB00656" w14:textId="2E7952A2" w:rsidR="00077947" w:rsidRPr="00520477" w:rsidRDefault="00077947" w:rsidP="00077947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We will look metrics and we have three major metrics;</w:t>
      </w:r>
    </w:p>
    <w:p w14:paraId="7F63D2C9" w14:textId="339A633B" w:rsidR="00077947" w:rsidRPr="00520477" w:rsidRDefault="00077947" w:rsidP="00077947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</w:pPr>
    </w:p>
    <w:p w14:paraId="5FF0C41D" w14:textId="77777777" w:rsidR="00077947" w:rsidRPr="00520477" w:rsidRDefault="00077947" w:rsidP="00077947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>E</w:t>
      </w:r>
      <w:r w:rsidRPr="0052047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>nvironment metrics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: The</w:t>
      </w:r>
      <w:r w:rsidRPr="0052047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 xml:space="preserve"> 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metrics that refer to the environments the application is running</w:t>
      </w:r>
    </w:p>
    <w:p w14:paraId="24BED9CC" w14:textId="2015EF44" w:rsidR="00077947" w:rsidRPr="00520477" w:rsidRDefault="00077947" w:rsidP="00077947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- 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CPU and memory utilization, </w:t>
      </w:r>
    </w:p>
    <w:p w14:paraId="0D5820D5" w14:textId="77777777" w:rsidR="00077947" w:rsidRPr="00520477" w:rsidRDefault="00077947" w:rsidP="00077947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- 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disk space, number of read I/Os,</w:t>
      </w:r>
    </w:p>
    <w:p w14:paraId="6A3D51E2" w14:textId="77777777" w:rsidR="00896E91" w:rsidRPr="00520477" w:rsidRDefault="00077947" w:rsidP="00077947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-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 number of write I/Os in your database,</w:t>
      </w:r>
    </w:p>
    <w:p w14:paraId="5D7C517B" w14:textId="2A8177C7" w:rsidR="00077947" w:rsidRPr="00520477" w:rsidRDefault="00896E91" w:rsidP="00077947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- </w:t>
      </w:r>
      <w:r w:rsidR="00077947"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 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O</w:t>
      </w:r>
      <w:r w:rsidR="00077947"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perational things that help you to detect architectural bottlenecks, and do optimizations.</w:t>
      </w:r>
    </w:p>
    <w:p w14:paraId="16E39096" w14:textId="2073FE55" w:rsidR="00896E91" w:rsidRPr="00520477" w:rsidRDefault="00896E91" w:rsidP="00896E91">
      <w:pPr>
        <w:shd w:val="clear" w:color="auto" w:fill="FFFFFF"/>
        <w:rPr>
          <w:rFonts w:ascii="Helvetica" w:eastAsia="Times New Roman" w:hAnsi="Helvetica" w:cs="Helvetica"/>
          <w:noProof w:val="0"/>
          <w:color w:val="333333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- T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he monitoring of operations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;</w:t>
      </w:r>
      <w:r w:rsidRPr="00896E91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 xml:space="preserve"> the states of the CI/CD pipeline, configuration changes, and logging </w:t>
      </w:r>
    </w:p>
    <w:p w14:paraId="1C7C0AC9" w14:textId="77777777" w:rsidR="00896E91" w:rsidRPr="00520477" w:rsidRDefault="00077947" w:rsidP="00896E91">
      <w:pPr>
        <w:shd w:val="clear" w:color="auto" w:fill="FFFFFF"/>
        <w:rPr>
          <w:rFonts w:ascii="Helvetica" w:eastAsia="Times New Roman" w:hAnsi="Helvetica" w:cs="Helvetica"/>
          <w:noProof w:val="0"/>
          <w:color w:val="333333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>A</w:t>
      </w:r>
      <w:r w:rsidRPr="0052047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>pplication metrics</w:t>
      </w:r>
      <w:r w:rsidR="00896E91" w:rsidRPr="0052047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 xml:space="preserve">: </w:t>
      </w:r>
      <w:r w:rsidR="00896E91"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 </w:t>
      </w:r>
    </w:p>
    <w:p w14:paraId="5DB679E3" w14:textId="2D05789B" w:rsidR="00896E91" w:rsidRPr="00520477" w:rsidRDefault="00896E91" w:rsidP="00896E9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noProof w:val="0"/>
          <w:color w:val="333333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-H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ow much time those specific routines take to complete? </w:t>
      </w:r>
    </w:p>
    <w:p w14:paraId="07A68FB8" w14:textId="3857CFD5" w:rsidR="00896E91" w:rsidRPr="00520477" w:rsidRDefault="00896E91" w:rsidP="00896E91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-</w:t>
      </w:r>
      <w:r w:rsidRPr="00896E91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what routines are more expensive in terms of compute, memory resources?</w:t>
      </w:r>
    </w:p>
    <w:p w14:paraId="1BCCFC91" w14:textId="22020684" w:rsidR="00896E91" w:rsidRPr="00520477" w:rsidRDefault="00896E91" w:rsidP="00896E91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</w:pPr>
    </w:p>
    <w:p w14:paraId="247C83E4" w14:textId="113B1D89" w:rsidR="00896E91" w:rsidRPr="00896E91" w:rsidRDefault="00896E91" w:rsidP="00896E9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noProof w:val="0"/>
          <w:color w:val="333333"/>
          <w:sz w:val="24"/>
          <w:szCs w:val="24"/>
          <w:lang w:val="en-GB" w:eastAsia="en-GB"/>
        </w:rPr>
      </w:pPr>
      <w:r w:rsidRPr="00896E91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For application metrics, you can count them with the help of AWS X-Ray and CloudWatch custom metrics.</w:t>
      </w:r>
    </w:p>
    <w:p w14:paraId="062CD10C" w14:textId="1BE448AF" w:rsidR="00077947" w:rsidRPr="00520477" w:rsidRDefault="00077947" w:rsidP="00896E9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b/>
          <w:bCs/>
          <w:noProof w:val="0"/>
          <w:color w:val="333333"/>
          <w:sz w:val="24"/>
          <w:szCs w:val="24"/>
          <w:lang w:val="en-GB" w:eastAsia="en-GB"/>
        </w:rPr>
      </w:pPr>
    </w:p>
    <w:p w14:paraId="4059B916" w14:textId="6C8F960C" w:rsidR="00077947" w:rsidRPr="00520477" w:rsidRDefault="00077947" w:rsidP="00896E91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>N</w:t>
      </w:r>
      <w:r w:rsidRPr="0052047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>etwork metrics</w:t>
      </w:r>
      <w:r w:rsidR="00896E91" w:rsidRPr="0052047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 xml:space="preserve">: </w:t>
      </w:r>
    </w:p>
    <w:p w14:paraId="74BE17C0" w14:textId="133A3927" w:rsidR="00520477" w:rsidRPr="00520477" w:rsidRDefault="00520477" w:rsidP="00520477">
      <w:pPr>
        <w:shd w:val="clear" w:color="auto" w:fill="FFFFFF"/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  <w:t>-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 latency measurements, packets per second, and networking aspects of the operation.</w:t>
      </w:r>
    </w:p>
    <w:p w14:paraId="7F3A7D43" w14:textId="77777777" w:rsidR="00520477" w:rsidRPr="00520477" w:rsidRDefault="00520477" w:rsidP="00520477">
      <w:pPr>
        <w:shd w:val="clear" w:color="auto" w:fill="FFFFFF"/>
        <w:rPr>
          <w:rFonts w:ascii="Helvetica" w:eastAsia="Times New Roman" w:hAnsi="Helvetica" w:cs="Helvetica"/>
          <w:noProof w:val="0"/>
          <w:color w:val="333333"/>
          <w:sz w:val="24"/>
          <w:szCs w:val="24"/>
          <w:lang w:val="en-GB" w:eastAsia="en-GB"/>
        </w:rPr>
      </w:pP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-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Network monitoring is also relevant if you have clusters, and lots of internal communication between your servers. </w:t>
      </w:r>
    </w:p>
    <w:p w14:paraId="439E2728" w14:textId="59BA0150" w:rsidR="00520477" w:rsidRPr="00520477" w:rsidRDefault="00520477" w:rsidP="00520477">
      <w:pPr>
        <w:shd w:val="clear" w:color="auto" w:fill="FFFFFF"/>
        <w:rPr>
          <w:rFonts w:ascii="Helvetica" w:eastAsia="Times New Roman" w:hAnsi="Helvetica" w:cs="Helvetica"/>
          <w:noProof w:val="0"/>
          <w:color w:val="333333"/>
          <w:sz w:val="24"/>
          <w:szCs w:val="24"/>
          <w:lang w:val="en-GB" w:eastAsia="en-GB"/>
        </w:rPr>
      </w:pPr>
      <w:r w:rsidRPr="00520477">
        <w:rPr>
          <w:rFonts w:ascii="Helvetica" w:eastAsia="Times New Roman" w:hAnsi="Helvetica" w:cs="Helvetica"/>
          <w:noProof w:val="0"/>
          <w:color w:val="333333"/>
          <w:sz w:val="24"/>
          <w:szCs w:val="24"/>
          <w:lang w:val="en-GB" w:eastAsia="en-GB"/>
        </w:rPr>
        <w:t>-</w:t>
      </w:r>
      <w:r w:rsidRPr="00520477"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  <w:t>If your resources are sitting in the VPC-- like, EC2 instances and RDS databases-- you can leverage AWS managed services like VPC Flow Logs, </w:t>
      </w:r>
    </w:p>
    <w:p w14:paraId="3BAF364E" w14:textId="25510026" w:rsidR="00520477" w:rsidRPr="00520477" w:rsidRDefault="00520477" w:rsidP="00520477">
      <w:pPr>
        <w:shd w:val="clear" w:color="auto" w:fill="FFFFFF"/>
        <w:rPr>
          <w:rFonts w:ascii="Helvetica" w:eastAsia="Times New Roman" w:hAnsi="Helvetica" w:cs="Helvetica"/>
          <w:noProof w:val="0"/>
          <w:color w:val="333333"/>
          <w:sz w:val="24"/>
          <w:szCs w:val="24"/>
          <w:lang w:val="en-GB" w:eastAsia="en-GB"/>
        </w:rPr>
      </w:pPr>
    </w:p>
    <w:p w14:paraId="5B7C379A" w14:textId="3BA20DFF" w:rsidR="00520477" w:rsidRPr="00520477" w:rsidRDefault="00520477" w:rsidP="00896E91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noProof w:val="0"/>
          <w:color w:val="333333"/>
          <w:sz w:val="24"/>
          <w:szCs w:val="24"/>
          <w:lang w:val="en-GB" w:eastAsia="en-GB"/>
        </w:rPr>
      </w:pPr>
    </w:p>
    <w:p w14:paraId="0F915413" w14:textId="77777777" w:rsidR="00077947" w:rsidRPr="00520477" w:rsidRDefault="00077947" w:rsidP="00077947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b/>
          <w:bCs/>
          <w:noProof w:val="0"/>
          <w:color w:val="1F1F1F"/>
          <w:sz w:val="24"/>
          <w:szCs w:val="24"/>
          <w:lang w:val="en-GB" w:eastAsia="en-GB"/>
        </w:rPr>
      </w:pPr>
    </w:p>
    <w:p w14:paraId="6638DBE4" w14:textId="2E58A7AD" w:rsidR="00077947" w:rsidRPr="00520477" w:rsidRDefault="00077947" w:rsidP="00077947">
      <w:pPr>
        <w:shd w:val="clear" w:color="auto" w:fill="FFFFFF"/>
        <w:spacing w:after="0" w:line="240" w:lineRule="auto"/>
        <w:rPr>
          <w:rFonts w:ascii="Source Sans Pro" w:eastAsia="Times New Roman" w:hAnsi="Source Sans Pro" w:cs="Helvetica"/>
          <w:noProof w:val="0"/>
          <w:color w:val="1F1F1F"/>
          <w:sz w:val="24"/>
          <w:szCs w:val="24"/>
          <w:lang w:val="en-GB" w:eastAsia="en-GB"/>
        </w:rPr>
      </w:pPr>
    </w:p>
    <w:p w14:paraId="1A255644" w14:textId="77777777" w:rsidR="00077947" w:rsidRPr="00077947" w:rsidRDefault="00077947" w:rsidP="00077947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noProof w:val="0"/>
          <w:color w:val="333333"/>
          <w:sz w:val="21"/>
          <w:szCs w:val="21"/>
          <w:lang w:val="en-GB" w:eastAsia="en-GB"/>
        </w:rPr>
      </w:pPr>
    </w:p>
    <w:p w14:paraId="1EAAB3AF" w14:textId="77777777" w:rsidR="00A83F6B" w:rsidRDefault="00A83F6B"/>
    <w:sectPr w:rsidR="00A83F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ource Sans Pro">
    <w:charset w:val="00"/>
    <w:family w:val="swiss"/>
    <w:pitch w:val="variable"/>
    <w:sig w:usb0="600002F7" w:usb1="02000001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32859"/>
    <w:multiLevelType w:val="hybridMultilevel"/>
    <w:tmpl w:val="62EA277A"/>
    <w:lvl w:ilvl="0" w:tplc="29B44BFC">
      <w:numFmt w:val="bullet"/>
      <w:lvlText w:val="-"/>
      <w:lvlJc w:val="left"/>
      <w:pPr>
        <w:ind w:left="720" w:hanging="360"/>
      </w:pPr>
      <w:rPr>
        <w:rFonts w:ascii="Source Sans Pro" w:eastAsia="Times New Roman" w:hAnsi="Source Sans Pro" w:cs="Helvetica" w:hint="default"/>
        <w:color w:val="1F1F1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D3D3FAB"/>
    <w:multiLevelType w:val="hybridMultilevel"/>
    <w:tmpl w:val="A8126212"/>
    <w:lvl w:ilvl="0" w:tplc="C3D8D76A">
      <w:numFmt w:val="bullet"/>
      <w:lvlText w:val="-"/>
      <w:lvlJc w:val="left"/>
      <w:pPr>
        <w:ind w:left="720" w:hanging="360"/>
      </w:pPr>
      <w:rPr>
        <w:rFonts w:ascii="Source Sans Pro" w:eastAsia="Times New Roman" w:hAnsi="Source Sans Pro" w:cs="Helvetica" w:hint="default"/>
        <w:color w:val="1F1F1F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4820959">
    <w:abstractNumId w:val="1"/>
  </w:num>
  <w:num w:numId="2" w16cid:durableId="2176688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yNLQwMjSzsDQ0MTBU0lEKTi0uzszPAykwrAUAs6KB8iwAAAA="/>
  </w:docVars>
  <w:rsids>
    <w:rsidRoot w:val="00BB6637"/>
    <w:rsid w:val="0004698D"/>
    <w:rsid w:val="00077947"/>
    <w:rsid w:val="00520477"/>
    <w:rsid w:val="00896E91"/>
    <w:rsid w:val="00A83F6B"/>
    <w:rsid w:val="00BB6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18BD6"/>
  <w15:chartTrackingRefBased/>
  <w15:docId w15:val="{9A467368-28D1-40F9-9C58-CB8D5ED144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ds-137">
    <w:name w:val="cds-137"/>
    <w:basedOn w:val="DefaultParagraphFont"/>
    <w:rsid w:val="00077947"/>
  </w:style>
  <w:style w:type="paragraph" w:styleId="ListParagraph">
    <w:name w:val="List Paragraph"/>
    <w:basedOn w:val="Normal"/>
    <w:uiPriority w:val="34"/>
    <w:qFormat/>
    <w:rsid w:val="000779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303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62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05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30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57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3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8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96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30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8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2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1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38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92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1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3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4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4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11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85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364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83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89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168</Words>
  <Characters>96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3</cp:revision>
  <dcterms:created xsi:type="dcterms:W3CDTF">2022-08-18T10:23:00Z</dcterms:created>
  <dcterms:modified xsi:type="dcterms:W3CDTF">2022-08-18T11:21:00Z</dcterms:modified>
</cp:coreProperties>
</file>